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ASR)(พ.ก.)</w:t>
      </w:r>
      <w:r>
        <w:t xml:space="preserve"> </w:t>
      </w:r>
      <w:r>
        <w:t xml:space="preserve">Market</w:t>
      </w:r>
      <w:r>
        <w:t xml:space="preserve"> </w:t>
      </w:r>
      <w:r>
        <w:t xml:space="preserve">Fair</w:t>
      </w:r>
      <w:r>
        <w:t xml:space="preserve"> </w:t>
      </w:r>
      <w:r>
        <w:t xml:space="preserve">“</w:t>
      </w:r>
      <w:r>
        <w:t xml:space="preserve">เรารู้</w:t>
      </w:r>
      <w:r>
        <w:t xml:space="preserve"> </w:t>
      </w:r>
      <w:r>
        <w:t xml:space="preserve">คุณทำได้</w:t>
      </w:r>
      <w:r>
        <w:t xml:space="preserve">”</w:t>
      </w:r>
      <w:r>
        <w:t xml:space="preserve"> </w:t>
      </w:r>
      <w:r>
        <w:t xml:space="preserve">(เช้า)</w:t>
      </w:r>
      <w:r>
        <w:t xml:space="preserve"> </w:t>
      </w:r>
      <w:r>
        <w:t xml:space="preserve">110966</w:t>
      </w:r>
    </w:p>
    <w:p>
      <w:pPr>
        <w:pStyle w:val="Date"/>
      </w:pPr>
      <w:r>
        <w:t xml:space="preserve">วันจันทร์ที่</w:t>
      </w:r>
      <w:r>
        <w:t xml:space="preserve"> </w:t>
      </w:r>
      <w:r>
        <w:t xml:space="preserve">11</w:t>
      </w:r>
      <w:r>
        <w:t xml:space="preserve"> </w:t>
      </w:r>
      <w:r>
        <w:t xml:space="preserve">กันย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นั่น มีแก้ว ต้องขอนำเรียนแบบนี้นะครับ ว่าประกอบอาชีพเกษตรกรรม แต่ว่าท่านใดที่เป็นสายมู ต้องไปพบกับท่านนี้ เพราะว่าไม้มงคลปลูก ไม้มงคลท่านใดจะสายนี้ปรึกษาเลยนะครับ ยินดีด้วยนะครับ ท่านที่ 6 นะครับ คุณนิวัฒ เบ็ญหา ครับ คุณนิวัฒ เบ็ญหาเอง ก็เป็น มาอีกแล้วนะครับผม ชื่อแล้วนะ ต้นไม้แล้วมาเสริม ขอแสดงความยินดีด้วยนะครับ ท่านที่ 7 ครับ คุณรุณ สอนหลวย นะครับ รับมอบนะครับ เป็นช่างตีมีด ขอแสดงความยินดีด้วยนะครับ ประเทือง ทวีสุข ครับ เกษตรกรรมนะครับ ปลูกผักไฮโดโปรนิกส์ครับ สายสุขภาพก็มา ไม้มงคลก็มีนะครับ ขอแสดงความยินดีด้วยนะครับ ท่านที่ 9 นะครับ คุณวีณา กุลสุวรรณ นะครับ ซึ่งคุณวีณา กุลสุวรรณ นะครับ เลี้ยงนกสวยงาม นกมาคอร์บลูโกล แล้วนะครับ ที่บ้านมีอีกหลากหลายสายพันธุ์ ใครที่รักและชื่นชอบในสัตว์ปีก แสดงความยินดีด้วยนะครับ ท่านที่ 10 ครับ คุณชโลธาร ศาสตร์เจริญกุล ครับ คุณชโลธาร นะครับ ก็ขายไอศกรีมนะครับ สายหวาน สายหวาน สายสดชื่นนะครับ ขอแสดงความยินดีด้วยนะครับ ท่านที่ 11 ครับ คุณมาลินี วงศ์มะกะ ครับ มีผู้แทนขึ้นรับมอบนะครับ ซึ่งเปิดร้านเสริมสวยนะครับ เป็นสถานเสริมความงามนะครับ โอ้โห หลากหลายอาชีพนะครับ วันนี้ครบกันเลยทีเดียวนะครับ และท่านที่ 12 คุณเกศรา เปรมประสงค์ นะครับ เครื่องดื่มก็มานะครับ คุณเกศรานะครับ ท่านที่ 13 นะครับ คุณมงคล พรมภักดีอันนี้เรียกได้ว่างานฝีมือในการวาดภาพสุดยอดมากเลยครับ เป็นจิตรกร ขอแสดงความยินดีด้วยนะครับ วันนี้มีภาพมาประมูลด้วยไหมครับ สามารถอุดหนุนได้นะครับ ขอแสดงความยินดีด้วยครับ และท่านสุดท้าย ครับ คุณยงยุทธ ผูกนิยม ครับ ขอเรียนเชิญคุณยงยุทธ ผูกนิยม นะครับ เป็นช่างซ่อมเครื่องใช้ไฟฟ้านะครับ วันนี้ 14 ท่านนะครับ จากสายตาน่าจะ 12 อาชีพด้วยกันนะครับ ขอแสดงความยินดีนะครับ และขออนุญาตทั้ง 14 ท่านได้ร่วมบันทึกภาพ กับท่านปลัดกระทรวงการพัฒนาคุณภาพและความมั่นคงของมนุษย์นะครับ วันนี้เป็นอีกหนึ่งตัวอย่างนะครับ สำหรับผู้พิการที่ดูแลคนพิการ รวมถึงผู้ที่เกี่ยวข้องนะครับ ดูไว้นะครับ ว่า เอ๊ะ 14 ท่าน ได้รางวัลมาอย่างไร และเราจะได้รับรางวัลแบบนี้หรือเปล่า ความสำเร็จต้องถอดบทเรียนได้แน่นอนนะครับ ขอบคุณนะครับ และยังขออนุญาตนะครับ ให้ท่านปลัดอยู่กับเรานะครับ เพื่อมอบรางวัล แน่นอนนะครับ ว่าอย่างที่นำเรียนไปว่ากองทุนของตัวเองเป็นอีกหนึ่งสารตั้งต้นที่สำคัญ ในการพัฒนาคุณภาพชีวิตและแน่นอนในการพัฒนาคุณภาพชีวิต มีกระบวนการการพัฒนา และการขับเคลื่อนระบบอย่างต่อเนื่อง ยังมีภาคเอกชนอีก 1 บริษัทนะครับ ที่เป็นอีกหนึ่งฟันเฟืองที่ร่วมกันขับเคลื่อนระบบนะครับ ของกองทุนเอง มิได้ให้เฉพาะคนที่อยู่ในชุมชนเมืองเท่านั้น กลุ่มทุกลุ่ม คนชายขอบ คนในชุมชนทุกชุมชน สามารถเข้าถึงจุดนี้ได้ครับ และร่วมกันพัฒนาระบบไปด้วยกันคือ วีรเดช อัครผลพานิช ครับ กรรมการผู้จัดการครับ เคาน์เตอร์เซอร์วิส ครับ ขอเสียงปรบมือดัง ๆ ด้วยนะครับ เป็นอีกหนึ่งบริการ ที่เรียกว่าชุมชนชายขอบนะครับ หรือคนพิการที่จะชำระเงินกับกองทุนคนพิการนั้น สามารถชำระเงินได้ที่เคาน์เตอร์เซอร์วิส ไม่มีค่าใช้จ่ายและแน่นอน ผมเชื่อมั่นแล้ว โครงการต่อ ๆ ไป เคาน์เตอร์เซอร์วิสเองก็จะมีอีกหนึ่งโครงการที่สำคัญ ในการร่วมพัฒนาพิการพร้อมกับเรานะครับ ขอเสียงปรบมือให้กับทุกองค์กรและบุคคลที่ได้รับรางวัลด้วยนะครับ ผ่านไปแล้วนะครับ ในส่วนของการมอบรางวัลเชิดชูเกียรตินะครับ ให้คนต้นแบบองค์กรต้นแบบนะครับ แน่นอนนะครับ ว่าทุกองค์กร และทุกคนเป็นบุคคลที่สำคัญของเรา ตอนนี้ท่านปลัดอยู่บนเวทีแล้ว ท่านจะเป็นประธานนะครับ หรือสักขีพยานในการบันทึกข้อตกลงนะครับ ความร่วมมือระหว่าง 2 หน่วยงาน เป็นอีก 2 หน่วยงานที่ยิ่งใหญ่ของประเทศเราเลยนะครับ หน่วยงานแรกนะครับผม ขอเรียนเชิญ ดร. จงรัก วัชรินทร์รัตน์ นะครับ อธิการบดีมหาวิทยาลัยเกษตรศาสตร์ครับ และอีก 1 ท่านนะครับ ท่านรองสนธยา บุณยภูษิต รองอธิบดีกรมส่งเสริมและพัฒนาคุณภาพชีวิตคนพิการครับ เป็นอีก 2 หน่วยงานที่มีทั้งความเชี่ยวชาญและความรู้ และเป็นความรู้คนละด้าน ทั้ง 2 ด้านจะมาทำความร่วมมือเครื่องพัฒนาคุณภาพชีวิตครับ พร้อมด้วยนะครับ ขอเรียนเชิญ นายสัตวแพทย์อนุชัย ภิญโญภูมิมินทร์ รองอธิการบดีมหาวิทยาลัยเกษตรศาสตร์ วิทยาเขตกำแพงแสน ครับ และท่าน ผอ. วิษฐิดา อุ้ยตยะกุล นะครับ ผู้จัดการกองทุนส่งเสริมและพัฒนาคุณภาพชีวิตคนพิการ ครับ เรียกได้ว่าทั้ง 2 องค์ความรู้ทางด้านคนพิการและการเกษตร เรียกได้ว่านะครับ เริ่มต้นของคนไทยนะครับ สักขีพยานนะครับ ท่านปลัด… แล้วนะครับ เมื่อพร้อมแล้วนะครับ ขอเรียนเชิญ จรดปากกานะครับ เพื่อเป็นการพิธีลงนามบันทึกความเข้าใจ ว่าด้วยความร่วมมือทางวิชาการเพื่อยกระดับคุณภาพชีวิตคนพิการ ขอเรียนเชิญและขอเสียงปรบมือด้วยครับ ขออนุญาตบันทึกภาพ 1 ภาพนะครับ ในการจรดปากกานะคะ ขอขอบพระคุณนะครับ และขอเรียนเชิญทั้ง 5 ท่านนะครับ เดินมาเพื่อถ่ายภาพร่วมกันพร้อมกับแฟ้ม MOU นะครับ วันนี้นะครับ เราจะเป็นการบันทึกภาพครับ ที่เรียกว่าเข้าใจว่าด้วยความร่วมมือนะครับ เราจะมีกลุ่มคนพิการที่มีความเข้าใจด้านเกษตรมากขึ้น มีความรู้ ความเข้าใจเป้าหมายของกระทรวง ขออีก 1 ภาพนะครับ ปิดแฟ้มนะครับ โชว์กับสีชมพู สีประจำกระทรวงของเรา และขอเสียงปรบมือดัง ๆ ด้วยนะครับ ครับผม ขอขอบพระคุณท่านผู้บริหารทั้ง 5 ท่าน ขอบพระคุณครับ ขอเสียงปรบมือด้วยนะครับ เอาล่ะครับ เป็นอย่างไรบ้างครับวันนี้ เราเคยได้ยิน ว่าที่แข็งแกร่งที่สุดในปฐพีวันนี้ ท่านปลัดที่แข็งแกร่งที่สุดในปฐพีนะครับ เพราะว่าเริ่ม ตั้งแต่เริ่มต้นเปิดงานมอบรางวัล และเป็นสักขีพยานในการ MOU ในวันนี้ด้วยนะครับ สำหรับงานในวันนี้นะครับ เรายังคงมีกิจกรรมอย่างต่อเนื่องนะครับ รวมถึงมีบูธนิทรรศการนะครับ เพื่อให้ทุกท่านได้จับจ่ายซื้อเป็นการซื้อสินค้าที่มีคุณภาพนะครับ และในโอกาสเดียวกันนี้นะคะ รวมถึงนะครับ ท่านผู้บริหารกระทรวงการพัฒนาสังคมและท่านผู้บริหารหน่วยงานหน่วยงานนะครับ ได้กรุณาให้สัมภาษณ์กับ สื่อมวลชนนะครับ ในบริเวณ Back drop ชอง พก. นะครับ ที่ได้จัดไว้บริเวณด้านหลังและแน่นอนนะครับ ว่าอย่างที่ได้นำเรียนไปว่ากิจกรรมในวันนี้ เป็นอีกหนึ่งมหกรรมที่สำคัญนะครับ ที่จะทำให้เป็นจุดเริ่มต้น 2 การจำหน่ายสินค้าซึ่งสินค้าทั้งหมดเกิดขึ้นจากไม้ลายมือของกลุ่มพิการเป็นอีก 1 จุดเริ่มต้นในการสร้างงานสร้างรายได้คนพิการ กลุ่มเป้าหมายของกระทรวงการพัฒนาสังคมและความมั่นคงของมนุษย์ รวมถึงเป็นอีกกลุ่มที่จะร่วมกันพัฒนาประเทศชาติด้วยนะครับ สำหรับกิจกรรมในวันนี้นะครับ เรายังมีการการแสดงอีกหลากหลายชุดการแสดงที่มีน้องๆที่นักแสดงนะครับส่วนหนึ่งนะครับในการเติมเต็มสีสันของกิจกรรมในวันนี้ด้วยนะครับวันนี้นะครับนอกจากจะมีน้องนักแสดงจากมูลนิธิต่างๆแล้วนะครับเรายังต้องขอขอบพระคุณนะครับน้องนักแสดงจากซีรี่ย์เรื่อง seven days นะครับที่วันนี้มาร่วมงานของเราด้วยนะครับ ซึ่ง Series นี้นะครับ ออกอากาศทางช่อง One น้องลุกไปไหนแล้ว ลุกไปแล้วนะครับ ขอเสียงปรบมือให้น้อง ๆ ด้วย ขอบคุณนะครับ ที่มาร่วมเป็นส่วนหนึ่งในงานของเราในวันนี้นะครับ และแน่นอนนะครับ ว่าสำหรับวันนี้นอกจากกิจกรรมการแสดงแล้วนะครับ เรายังมีการเสวนาด้วย ซึ่งการเสวนาก็เป็นอีกแนวทางที่เกิดประโยชน์กับพวกเราแน่ ๆ นะครับ ครับผม ขออนุญาตยุติการใช้เสียงสักครู่หนึ่งนะครับ เพื่อให้ท่านปลัดนะครับ ได้ให้สัมภาษณ์ สื่อมวลชน และขอขอบคุณพี่น้องสื่อมวลชนนะครับ และขอความร่วมมือพี่น้องสื่อมวลชนร่วมกันขยายความ ขยายข่าวและนำข่าวดี ๆ แบบนี้ นำไปถึงพี่น้องประชาชนในทุก ๆ เป้าหมายด้วย ขออนุญาตการใช้เสียงสักครู่หนึ่งครับ ครับ สำหรับในช่วงนี้นะครับ เราก็จะขออนุญาตเบรกเวทีสักครู่หนึางนะครับ เดี๋ยวเราจะกลับมาพบกันในเวลาเที่ยงตรงนะครับ 12:00 น. นะครับ เพื่อที่จะมาร่วมกันรับชมกัน รวมถึงการเสวนาด้วยนะครับ ซึ่งการเสวนาอย่างที่นำเรียนไปนะครับ ว่าเป็นประโยชน์มาก ๆ นะครับ สำหรับผู้ที่รับฟังนะครับ ต้องขอขอบพระคุณอีกครั้งหนึ่งนะครับ สำหรับทีมนักแสดงจาก ซีรีส์ เรื่อง Seven days Before Valentine นะครับที่มาร่วมงานในวันนี้นะครับ ทุกท่านสามารถตามผลงานของน้อง ๆ นักแสดงได้นะครับ ผ่านทางช่อง ONE31 นะครับ ONE31 นะครับ ตอนนี้ก็น้อง ๆ อยู่ในบูธแล้วนะครับ ขออนุญาตงดใช้เสียงสักครู่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ASR)(พ.ก.) Market Fair “เรารู้ คุณทำได้” (เช้า) 110966</dc:title>
  <dc:creator/>
  <cp:keywords/>
  <dcterms:created xsi:type="dcterms:W3CDTF">2024-01-04T02:54:38Z</dcterms:created>
  <dcterms:modified xsi:type="dcterms:W3CDTF">2024-01-04T02: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กันยายน 2566 เวลา 09.00 น.</vt:lpwstr>
  </property>
  <property fmtid="{D5CDD505-2E9C-101B-9397-08002B2CF9AE}" pid="3" name="subtitle">
    <vt:lpwstr/>
  </property>
</Properties>
</file>